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398079" w14:textId="015E3383" w:rsidR="003C6902" w:rsidRDefault="009E2527" w:rsidP="003C6902">
      <w:pPr>
        <w:jc w:val="center"/>
        <w:rPr>
          <w:sz w:val="28"/>
        </w:rPr>
      </w:pPr>
      <w:r>
        <w:rPr>
          <w:sz w:val="28"/>
        </w:rPr>
        <w:t>Scouts BSA</w:t>
      </w:r>
      <w:r w:rsidR="003C6902" w:rsidRPr="003C6902">
        <w:rPr>
          <w:sz w:val="28"/>
        </w:rPr>
        <w:t xml:space="preserve"> </w:t>
      </w:r>
      <w:r>
        <w:rPr>
          <w:sz w:val="28"/>
        </w:rPr>
        <w:t>U</w:t>
      </w:r>
      <w:r w:rsidR="003C6902" w:rsidRPr="003C6902">
        <w:rPr>
          <w:sz w:val="28"/>
        </w:rPr>
        <w:t>nit calendar</w:t>
      </w:r>
      <w:r>
        <w:rPr>
          <w:sz w:val="28"/>
        </w:rPr>
        <w:t xml:space="preserve"> Template</w:t>
      </w:r>
    </w:p>
    <w:p w14:paraId="2EF9FFC0" w14:textId="0E70E7BB" w:rsidR="00AE0EE1" w:rsidRDefault="003C6902" w:rsidP="003C6902">
      <w:pPr>
        <w:jc w:val="center"/>
        <w:rPr>
          <w:sz w:val="28"/>
        </w:rPr>
      </w:pPr>
      <w:r>
        <w:rPr>
          <w:sz w:val="28"/>
        </w:rPr>
        <w:t xml:space="preserve">The </w:t>
      </w:r>
      <w:r w:rsidRPr="003C6902">
        <w:rPr>
          <w:sz w:val="28"/>
        </w:rPr>
        <w:t xml:space="preserve">New normal </w:t>
      </w:r>
      <w:r>
        <w:rPr>
          <w:sz w:val="28"/>
        </w:rPr>
        <w:t>and S</w:t>
      </w:r>
      <w:r w:rsidRPr="003C6902">
        <w:rPr>
          <w:sz w:val="28"/>
        </w:rPr>
        <w:t>ocial distancing</w:t>
      </w:r>
    </w:p>
    <w:p w14:paraId="1C76A250" w14:textId="035158C5" w:rsidR="003C6902" w:rsidRDefault="00CD7C3F" w:rsidP="00CD7C3F">
      <w:pPr>
        <w:rPr>
          <w:sz w:val="28"/>
        </w:rPr>
      </w:pPr>
      <w:r>
        <w:rPr>
          <w:sz w:val="28"/>
        </w:rPr>
        <w:t>Note: Picking 4 activity a month</w:t>
      </w:r>
    </w:p>
    <w:p w14:paraId="6E009360" w14:textId="32150F1D" w:rsidR="003C6902" w:rsidRPr="00657836" w:rsidRDefault="003C6902" w:rsidP="003C6902">
      <w:pPr>
        <w:rPr>
          <w:b/>
          <w:bCs/>
          <w:sz w:val="28"/>
        </w:rPr>
      </w:pPr>
      <w:r w:rsidRPr="00657836">
        <w:rPr>
          <w:b/>
          <w:bCs/>
          <w:sz w:val="28"/>
        </w:rPr>
        <w:t>June</w:t>
      </w:r>
    </w:p>
    <w:p w14:paraId="2A54B08D" w14:textId="0DBED4A5" w:rsidR="009E2527" w:rsidRDefault="009E2527" w:rsidP="00D24750">
      <w:pPr>
        <w:pStyle w:val="ListParagraph"/>
        <w:numPr>
          <w:ilvl w:val="0"/>
          <w:numId w:val="24"/>
        </w:numPr>
        <w:rPr>
          <w:sz w:val="28"/>
        </w:rPr>
      </w:pPr>
      <w:bookmarkStart w:id="0" w:name="_Hlk41394899"/>
      <w:r>
        <w:rPr>
          <w:sz w:val="28"/>
        </w:rPr>
        <w:t>Outdoor family Experience – Council properties</w:t>
      </w:r>
    </w:p>
    <w:p w14:paraId="6CF068DF" w14:textId="1BD76B25" w:rsidR="00597C08" w:rsidRDefault="00597C08" w:rsidP="00597C08">
      <w:pPr>
        <w:pStyle w:val="ListParagraph"/>
        <w:numPr>
          <w:ilvl w:val="1"/>
          <w:numId w:val="24"/>
        </w:numPr>
        <w:rPr>
          <w:sz w:val="28"/>
        </w:rPr>
      </w:pPr>
      <w:r>
        <w:rPr>
          <w:sz w:val="28"/>
        </w:rPr>
        <w:t xml:space="preserve">Pick </w:t>
      </w:r>
      <w:r w:rsidR="00CD7C3F">
        <w:rPr>
          <w:sz w:val="28"/>
        </w:rPr>
        <w:t>a s</w:t>
      </w:r>
      <w:r w:rsidR="00CD7C3F" w:rsidRPr="00CD7C3F">
        <w:rPr>
          <w:sz w:val="28"/>
        </w:rPr>
        <w:t xml:space="preserve">pecific </w:t>
      </w:r>
      <w:r w:rsidR="00CD7C3F">
        <w:rPr>
          <w:sz w:val="28"/>
        </w:rPr>
        <w:t>skill or leadership task to do with their family</w:t>
      </w:r>
    </w:p>
    <w:bookmarkEnd w:id="0"/>
    <w:p w14:paraId="41DAE334" w14:textId="2A1944EC" w:rsidR="009E2527" w:rsidRDefault="009E2527" w:rsidP="00D24750">
      <w:pPr>
        <w:pStyle w:val="ListParagraph"/>
        <w:numPr>
          <w:ilvl w:val="0"/>
          <w:numId w:val="24"/>
        </w:numPr>
        <w:rPr>
          <w:sz w:val="28"/>
        </w:rPr>
      </w:pPr>
      <w:r>
        <w:rPr>
          <w:sz w:val="28"/>
        </w:rPr>
        <w:t>Virtual P</w:t>
      </w:r>
      <w:r w:rsidR="006B061C">
        <w:rPr>
          <w:sz w:val="28"/>
        </w:rPr>
        <w:t>atrol leadership training</w:t>
      </w:r>
    </w:p>
    <w:p w14:paraId="26616D75" w14:textId="599A5B5F" w:rsidR="006B061C" w:rsidRDefault="006B061C" w:rsidP="00D24750">
      <w:pPr>
        <w:pStyle w:val="ListParagraph"/>
        <w:numPr>
          <w:ilvl w:val="0"/>
          <w:numId w:val="24"/>
        </w:numPr>
        <w:rPr>
          <w:sz w:val="28"/>
        </w:rPr>
      </w:pPr>
      <w:r>
        <w:rPr>
          <w:sz w:val="28"/>
        </w:rPr>
        <w:t>Lunch Troop Hiking program</w:t>
      </w:r>
    </w:p>
    <w:p w14:paraId="134E89ED" w14:textId="76434AA9" w:rsidR="006B061C" w:rsidRDefault="006B061C" w:rsidP="00D24750">
      <w:pPr>
        <w:pStyle w:val="ListParagraph"/>
        <w:numPr>
          <w:ilvl w:val="0"/>
          <w:numId w:val="24"/>
        </w:numPr>
        <w:rPr>
          <w:sz w:val="28"/>
        </w:rPr>
      </w:pPr>
      <w:r>
        <w:rPr>
          <w:sz w:val="28"/>
        </w:rPr>
        <w:t xml:space="preserve">Virtual Patrol </w:t>
      </w:r>
      <w:r w:rsidR="00322CB3">
        <w:rPr>
          <w:sz w:val="28"/>
        </w:rPr>
        <w:t xml:space="preserve">Summer </w:t>
      </w:r>
      <w:r w:rsidR="00A96A1C">
        <w:rPr>
          <w:sz w:val="28"/>
        </w:rPr>
        <w:t>C</w:t>
      </w:r>
      <w:r w:rsidR="00322CB3">
        <w:rPr>
          <w:sz w:val="28"/>
        </w:rPr>
        <w:t xml:space="preserve">amp skills </w:t>
      </w:r>
      <w:r>
        <w:rPr>
          <w:sz w:val="28"/>
        </w:rPr>
        <w:t xml:space="preserve">Merit Badge Day </w:t>
      </w:r>
      <w:r w:rsidR="00322CB3">
        <w:rPr>
          <w:sz w:val="28"/>
        </w:rPr>
        <w:t>or week</w:t>
      </w:r>
    </w:p>
    <w:p w14:paraId="63D8DEB0" w14:textId="02DFBC7E" w:rsidR="00EE0A81" w:rsidRPr="004534DB" w:rsidRDefault="00EE0A81" w:rsidP="00D24750">
      <w:pPr>
        <w:pStyle w:val="ListParagraph"/>
        <w:numPr>
          <w:ilvl w:val="0"/>
          <w:numId w:val="24"/>
        </w:numPr>
        <w:rPr>
          <w:sz w:val="28"/>
        </w:rPr>
      </w:pPr>
      <w:r>
        <w:rPr>
          <w:sz w:val="28"/>
        </w:rPr>
        <w:t>Scouts BSA Summer kit week – Pick the same week that you where going to attend summer camp</w:t>
      </w:r>
    </w:p>
    <w:p w14:paraId="74E52B40" w14:textId="2E257CF6" w:rsidR="003C6902" w:rsidRPr="00657836" w:rsidRDefault="003C6902" w:rsidP="003C6902">
      <w:pPr>
        <w:rPr>
          <w:b/>
          <w:bCs/>
          <w:sz w:val="28"/>
        </w:rPr>
      </w:pPr>
      <w:r w:rsidRPr="00657836">
        <w:rPr>
          <w:b/>
          <w:bCs/>
          <w:sz w:val="28"/>
        </w:rPr>
        <w:t>July</w:t>
      </w:r>
    </w:p>
    <w:p w14:paraId="0E2202D7" w14:textId="77777777" w:rsidR="00CD7C3F" w:rsidRDefault="00CD7C3F" w:rsidP="00CD7C3F">
      <w:pPr>
        <w:pStyle w:val="ListParagraph"/>
        <w:numPr>
          <w:ilvl w:val="0"/>
          <w:numId w:val="23"/>
        </w:numPr>
        <w:rPr>
          <w:sz w:val="28"/>
        </w:rPr>
      </w:pPr>
      <w:r>
        <w:rPr>
          <w:sz w:val="28"/>
        </w:rPr>
        <w:t xml:space="preserve">Virtual </w:t>
      </w:r>
      <w:r w:rsidRPr="00964AF5">
        <w:rPr>
          <w:sz w:val="28"/>
        </w:rPr>
        <w:t xml:space="preserve">Duty to country unit challenge </w:t>
      </w:r>
    </w:p>
    <w:p w14:paraId="0EC09BB4" w14:textId="21DFB54B" w:rsidR="00CD7C3F" w:rsidRDefault="00CD7C3F" w:rsidP="00CD7C3F">
      <w:pPr>
        <w:pStyle w:val="ListParagraph"/>
        <w:numPr>
          <w:ilvl w:val="1"/>
          <w:numId w:val="23"/>
        </w:numPr>
        <w:rPr>
          <w:sz w:val="28"/>
        </w:rPr>
      </w:pPr>
      <w:r>
        <w:rPr>
          <w:sz w:val="28"/>
        </w:rPr>
        <w:t xml:space="preserve">Video </w:t>
      </w:r>
      <w:r w:rsidRPr="00CD7C3F">
        <w:rPr>
          <w:sz w:val="28"/>
        </w:rPr>
        <w:t>flag retirement</w:t>
      </w:r>
      <w:r>
        <w:rPr>
          <w:sz w:val="28"/>
        </w:rPr>
        <w:t xml:space="preserve">, </w:t>
      </w:r>
      <w:r w:rsidRPr="00CD7C3F">
        <w:rPr>
          <w:sz w:val="28"/>
        </w:rPr>
        <w:t>salute to service</w:t>
      </w:r>
      <w:r>
        <w:rPr>
          <w:sz w:val="28"/>
        </w:rPr>
        <w:t xml:space="preserve">, </w:t>
      </w:r>
      <w:r w:rsidRPr="00CD7C3F">
        <w:rPr>
          <w:sz w:val="28"/>
        </w:rPr>
        <w:t xml:space="preserve">salute American history </w:t>
      </w:r>
      <w:r>
        <w:rPr>
          <w:sz w:val="28"/>
        </w:rPr>
        <w:t xml:space="preserve">etc. </w:t>
      </w:r>
    </w:p>
    <w:p w14:paraId="1E3AB64B" w14:textId="1D0F0559" w:rsidR="00CD7C3F" w:rsidRDefault="00C71FD1" w:rsidP="00CD7C3F">
      <w:pPr>
        <w:pStyle w:val="ListParagraph"/>
        <w:numPr>
          <w:ilvl w:val="1"/>
          <w:numId w:val="23"/>
        </w:numPr>
        <w:rPr>
          <w:sz w:val="28"/>
        </w:rPr>
      </w:pPr>
      <w:r>
        <w:rPr>
          <w:sz w:val="28"/>
        </w:rPr>
        <w:t>I</w:t>
      </w:r>
      <w:r w:rsidR="00CD7C3F" w:rsidRPr="00CD7C3F">
        <w:rPr>
          <w:sz w:val="28"/>
        </w:rPr>
        <w:t xml:space="preserve">nterview a </w:t>
      </w:r>
      <w:r>
        <w:rPr>
          <w:sz w:val="28"/>
        </w:rPr>
        <w:t>S</w:t>
      </w:r>
      <w:r w:rsidR="00CD7C3F" w:rsidRPr="00CD7C3F">
        <w:rPr>
          <w:sz w:val="28"/>
        </w:rPr>
        <w:t xml:space="preserve">ervice </w:t>
      </w:r>
      <w:r w:rsidR="00CD7C3F">
        <w:rPr>
          <w:sz w:val="28"/>
        </w:rPr>
        <w:t>Vet</w:t>
      </w:r>
    </w:p>
    <w:p w14:paraId="1043A7B7" w14:textId="7305CDC8" w:rsidR="00CD7C3F" w:rsidRPr="004534DB" w:rsidRDefault="00CD7C3F" w:rsidP="00CD7C3F">
      <w:pPr>
        <w:pStyle w:val="ListParagraph"/>
        <w:numPr>
          <w:ilvl w:val="0"/>
          <w:numId w:val="23"/>
        </w:numPr>
        <w:rPr>
          <w:sz w:val="28"/>
        </w:rPr>
      </w:pPr>
      <w:r>
        <w:rPr>
          <w:sz w:val="28"/>
        </w:rPr>
        <w:t xml:space="preserve">Scouts BSA Summer </w:t>
      </w:r>
      <w:r w:rsidR="00C71FD1">
        <w:rPr>
          <w:sz w:val="28"/>
        </w:rPr>
        <w:t>K</w:t>
      </w:r>
      <w:r>
        <w:rPr>
          <w:sz w:val="28"/>
        </w:rPr>
        <w:t>it week; Pick the same week that you were going to attend summer camp</w:t>
      </w:r>
    </w:p>
    <w:p w14:paraId="6F37A5AF" w14:textId="5ED7901D" w:rsidR="004534DB" w:rsidRDefault="004534DB" w:rsidP="00D24750">
      <w:pPr>
        <w:pStyle w:val="ListParagraph"/>
        <w:numPr>
          <w:ilvl w:val="0"/>
          <w:numId w:val="23"/>
        </w:numPr>
        <w:rPr>
          <w:sz w:val="28"/>
        </w:rPr>
      </w:pPr>
      <w:r>
        <w:rPr>
          <w:sz w:val="28"/>
        </w:rPr>
        <w:t>Outdoor family Experience</w:t>
      </w:r>
      <w:r w:rsidR="006B061C">
        <w:rPr>
          <w:sz w:val="28"/>
        </w:rPr>
        <w:t xml:space="preserve"> </w:t>
      </w:r>
      <w:r w:rsidR="00EE0A81">
        <w:rPr>
          <w:sz w:val="28"/>
        </w:rPr>
        <w:t xml:space="preserve">- </w:t>
      </w:r>
      <w:r w:rsidR="006B061C">
        <w:rPr>
          <w:sz w:val="28"/>
        </w:rPr>
        <w:t>Council properties</w:t>
      </w:r>
    </w:p>
    <w:p w14:paraId="5F83B226" w14:textId="77777777" w:rsidR="00CD7C3F" w:rsidRDefault="00CD7C3F" w:rsidP="00CD7C3F">
      <w:pPr>
        <w:pStyle w:val="ListParagraph"/>
        <w:numPr>
          <w:ilvl w:val="1"/>
          <w:numId w:val="23"/>
        </w:numPr>
        <w:rPr>
          <w:sz w:val="28"/>
        </w:rPr>
      </w:pPr>
      <w:r>
        <w:rPr>
          <w:sz w:val="28"/>
        </w:rPr>
        <w:t>Pick a s</w:t>
      </w:r>
      <w:r w:rsidRPr="00CD7C3F">
        <w:rPr>
          <w:sz w:val="28"/>
        </w:rPr>
        <w:t xml:space="preserve">pecific </w:t>
      </w:r>
      <w:r>
        <w:rPr>
          <w:sz w:val="28"/>
        </w:rPr>
        <w:t>skill or leadership task to do with their family</w:t>
      </w:r>
    </w:p>
    <w:p w14:paraId="3CFC58A0" w14:textId="30176E9B" w:rsidR="00964AF5" w:rsidRDefault="009E2527" w:rsidP="00D24750">
      <w:pPr>
        <w:pStyle w:val="ListParagraph"/>
        <w:numPr>
          <w:ilvl w:val="0"/>
          <w:numId w:val="23"/>
        </w:numPr>
        <w:rPr>
          <w:sz w:val="28"/>
        </w:rPr>
      </w:pPr>
      <w:r>
        <w:rPr>
          <w:sz w:val="28"/>
        </w:rPr>
        <w:t>P</w:t>
      </w:r>
      <w:r w:rsidR="006B061C">
        <w:rPr>
          <w:sz w:val="28"/>
        </w:rPr>
        <w:t>atrol</w:t>
      </w:r>
      <w:r w:rsidR="00964AF5">
        <w:rPr>
          <w:sz w:val="28"/>
        </w:rPr>
        <w:t xml:space="preserve"> outdoor activity - Note: </w:t>
      </w:r>
      <w:r w:rsidR="00964AF5" w:rsidRPr="00964AF5">
        <w:rPr>
          <w:sz w:val="28"/>
        </w:rPr>
        <w:t xml:space="preserve">If permitted </w:t>
      </w:r>
      <w:r w:rsidR="00964AF5">
        <w:rPr>
          <w:sz w:val="28"/>
        </w:rPr>
        <w:t xml:space="preserve">by Council </w:t>
      </w:r>
      <w:r w:rsidR="00964AF5" w:rsidRPr="00964AF5">
        <w:rPr>
          <w:sz w:val="28"/>
        </w:rPr>
        <w:t xml:space="preserve">guidelines </w:t>
      </w:r>
    </w:p>
    <w:p w14:paraId="1D54097C" w14:textId="1377CE1B" w:rsidR="00657836" w:rsidRDefault="00657836" w:rsidP="00657836">
      <w:pPr>
        <w:pStyle w:val="ListParagraph"/>
        <w:numPr>
          <w:ilvl w:val="0"/>
          <w:numId w:val="23"/>
        </w:numPr>
        <w:rPr>
          <w:sz w:val="28"/>
        </w:rPr>
      </w:pPr>
      <w:r>
        <w:rPr>
          <w:sz w:val="28"/>
        </w:rPr>
        <w:t>Patrol G</w:t>
      </w:r>
      <w:r w:rsidRPr="00657836">
        <w:rPr>
          <w:sz w:val="28"/>
        </w:rPr>
        <w:t xml:space="preserve">eocaching </w:t>
      </w:r>
      <w:r>
        <w:rPr>
          <w:sz w:val="28"/>
        </w:rPr>
        <w:t>weekend</w:t>
      </w:r>
    </w:p>
    <w:p w14:paraId="0833C370" w14:textId="0E85C56A" w:rsidR="00EE0A81" w:rsidRDefault="00EE0A81" w:rsidP="00D24750">
      <w:pPr>
        <w:pStyle w:val="ListParagraph"/>
        <w:numPr>
          <w:ilvl w:val="0"/>
          <w:numId w:val="23"/>
        </w:numPr>
        <w:rPr>
          <w:sz w:val="28"/>
        </w:rPr>
      </w:pPr>
      <w:r>
        <w:rPr>
          <w:sz w:val="28"/>
        </w:rPr>
        <w:t xml:space="preserve">Mentor leadership day or week </w:t>
      </w:r>
    </w:p>
    <w:p w14:paraId="3CF3343F" w14:textId="5E8EE48B" w:rsidR="00CD7C3F" w:rsidRDefault="00CD7C3F" w:rsidP="00CD7C3F">
      <w:pPr>
        <w:pStyle w:val="ListParagraph"/>
        <w:numPr>
          <w:ilvl w:val="1"/>
          <w:numId w:val="23"/>
        </w:numPr>
        <w:rPr>
          <w:sz w:val="28"/>
        </w:rPr>
      </w:pPr>
      <w:r w:rsidRPr="00CD7C3F">
        <w:rPr>
          <w:sz w:val="28"/>
        </w:rPr>
        <w:t xml:space="preserve">Partner scouts </w:t>
      </w:r>
      <w:r>
        <w:rPr>
          <w:sz w:val="28"/>
        </w:rPr>
        <w:t xml:space="preserve">to work together </w:t>
      </w:r>
      <w:r w:rsidR="00657836">
        <w:rPr>
          <w:sz w:val="28"/>
        </w:rPr>
        <w:t>virtually</w:t>
      </w:r>
      <w:r>
        <w:rPr>
          <w:sz w:val="28"/>
        </w:rPr>
        <w:t xml:space="preserve"> or in small groups</w:t>
      </w:r>
    </w:p>
    <w:p w14:paraId="57A93DE4" w14:textId="6CD589C9" w:rsidR="003C6902" w:rsidRPr="00657836" w:rsidRDefault="003C6902" w:rsidP="003C6902">
      <w:pPr>
        <w:rPr>
          <w:b/>
          <w:bCs/>
          <w:sz w:val="28"/>
        </w:rPr>
      </w:pPr>
      <w:r w:rsidRPr="00657836">
        <w:rPr>
          <w:b/>
          <w:bCs/>
          <w:sz w:val="28"/>
        </w:rPr>
        <w:t>August</w:t>
      </w:r>
    </w:p>
    <w:p w14:paraId="1E5CE923" w14:textId="5E5D686A" w:rsidR="003C6902" w:rsidRDefault="00D24750" w:rsidP="00D24750">
      <w:pPr>
        <w:pStyle w:val="ListParagraph"/>
        <w:numPr>
          <w:ilvl w:val="0"/>
          <w:numId w:val="22"/>
        </w:numPr>
        <w:rPr>
          <w:sz w:val="28"/>
        </w:rPr>
      </w:pPr>
      <w:r w:rsidRPr="00D24750">
        <w:rPr>
          <w:sz w:val="28"/>
        </w:rPr>
        <w:t>Troop COA</w:t>
      </w:r>
      <w:r w:rsidR="00CD7C3F">
        <w:rPr>
          <w:sz w:val="28"/>
        </w:rPr>
        <w:t xml:space="preserve"> – virtual or in small groups or large outdoor space</w:t>
      </w:r>
    </w:p>
    <w:p w14:paraId="6DA185C2" w14:textId="62C73F20" w:rsidR="00D24750" w:rsidRDefault="00D24750" w:rsidP="00D24750">
      <w:pPr>
        <w:pStyle w:val="ListParagraph"/>
        <w:numPr>
          <w:ilvl w:val="0"/>
          <w:numId w:val="22"/>
        </w:numPr>
        <w:rPr>
          <w:sz w:val="28"/>
        </w:rPr>
      </w:pPr>
      <w:r>
        <w:rPr>
          <w:sz w:val="28"/>
        </w:rPr>
        <w:t>SPL Virtual training</w:t>
      </w:r>
    </w:p>
    <w:p w14:paraId="10CDAC5C" w14:textId="1FA183CB" w:rsidR="00CD7C3F" w:rsidRDefault="00CD7C3F" w:rsidP="00D24750">
      <w:pPr>
        <w:pStyle w:val="ListParagraph"/>
        <w:numPr>
          <w:ilvl w:val="0"/>
          <w:numId w:val="22"/>
        </w:numPr>
        <w:rPr>
          <w:sz w:val="28"/>
        </w:rPr>
      </w:pPr>
      <w:r>
        <w:rPr>
          <w:sz w:val="28"/>
        </w:rPr>
        <w:t>Create a Troop welcome video to share with AOL’s classmates &amp; community</w:t>
      </w:r>
    </w:p>
    <w:p w14:paraId="636B42B7" w14:textId="739D09FF" w:rsidR="003C6902" w:rsidRPr="00657836" w:rsidRDefault="003C6902" w:rsidP="003C6902">
      <w:pPr>
        <w:rPr>
          <w:b/>
          <w:bCs/>
          <w:sz w:val="28"/>
        </w:rPr>
      </w:pPr>
      <w:r w:rsidRPr="00657836">
        <w:rPr>
          <w:b/>
          <w:bCs/>
          <w:sz w:val="28"/>
        </w:rPr>
        <w:t>September</w:t>
      </w:r>
    </w:p>
    <w:p w14:paraId="6A957398" w14:textId="297AD009" w:rsidR="00D24750" w:rsidRDefault="00D24750" w:rsidP="00D24750">
      <w:pPr>
        <w:pStyle w:val="ListParagraph"/>
        <w:numPr>
          <w:ilvl w:val="0"/>
          <w:numId w:val="25"/>
        </w:numPr>
        <w:rPr>
          <w:sz w:val="28"/>
        </w:rPr>
      </w:pPr>
      <w:r>
        <w:rPr>
          <w:sz w:val="28"/>
        </w:rPr>
        <w:t xml:space="preserve">Patrol Campout Note: </w:t>
      </w:r>
      <w:r w:rsidRPr="00964AF5">
        <w:rPr>
          <w:sz w:val="28"/>
        </w:rPr>
        <w:t xml:space="preserve">If permitted </w:t>
      </w:r>
      <w:r>
        <w:rPr>
          <w:sz w:val="28"/>
        </w:rPr>
        <w:t xml:space="preserve">by Council </w:t>
      </w:r>
      <w:r w:rsidRPr="00964AF5">
        <w:rPr>
          <w:sz w:val="28"/>
        </w:rPr>
        <w:t>guidelines</w:t>
      </w:r>
    </w:p>
    <w:p w14:paraId="756A5621" w14:textId="77777777" w:rsidR="00657836" w:rsidRDefault="00657836" w:rsidP="00657836">
      <w:pPr>
        <w:pStyle w:val="ListParagraph"/>
        <w:numPr>
          <w:ilvl w:val="0"/>
          <w:numId w:val="25"/>
        </w:numPr>
        <w:rPr>
          <w:sz w:val="28"/>
        </w:rPr>
      </w:pPr>
      <w:r>
        <w:rPr>
          <w:sz w:val="28"/>
        </w:rPr>
        <w:t xml:space="preserve">Mentor leadership day or week </w:t>
      </w:r>
    </w:p>
    <w:p w14:paraId="0B7722EF" w14:textId="0CD271FB" w:rsidR="00657836" w:rsidRDefault="00657836" w:rsidP="00657836">
      <w:pPr>
        <w:pStyle w:val="ListParagraph"/>
        <w:numPr>
          <w:ilvl w:val="1"/>
          <w:numId w:val="25"/>
        </w:numPr>
        <w:rPr>
          <w:sz w:val="28"/>
        </w:rPr>
      </w:pPr>
      <w:r w:rsidRPr="00CD7C3F">
        <w:rPr>
          <w:sz w:val="28"/>
        </w:rPr>
        <w:t xml:space="preserve">Partner scouts </w:t>
      </w:r>
      <w:r>
        <w:rPr>
          <w:sz w:val="28"/>
        </w:rPr>
        <w:t>to work together virtually or in small groups</w:t>
      </w:r>
    </w:p>
    <w:p w14:paraId="006B6A8D" w14:textId="2A97E10D" w:rsidR="00657836" w:rsidRDefault="00657836" w:rsidP="00657836">
      <w:pPr>
        <w:pStyle w:val="ListParagraph"/>
        <w:numPr>
          <w:ilvl w:val="0"/>
          <w:numId w:val="25"/>
        </w:numPr>
        <w:rPr>
          <w:sz w:val="28"/>
        </w:rPr>
      </w:pPr>
      <w:r>
        <w:rPr>
          <w:sz w:val="28"/>
        </w:rPr>
        <w:t xml:space="preserve">Popcorn Salesmanship Merit Badge clinic </w:t>
      </w:r>
    </w:p>
    <w:p w14:paraId="651F0260" w14:textId="14CCC824" w:rsidR="004534DB" w:rsidRDefault="004534DB" w:rsidP="003C6902">
      <w:pPr>
        <w:rPr>
          <w:sz w:val="28"/>
        </w:rPr>
      </w:pPr>
    </w:p>
    <w:p w14:paraId="0F26DB02" w14:textId="77777777" w:rsidR="00253FE2" w:rsidRDefault="00253FE2" w:rsidP="003C6902">
      <w:pPr>
        <w:rPr>
          <w:sz w:val="28"/>
        </w:rPr>
      </w:pPr>
    </w:p>
    <w:p w14:paraId="151AA5BD" w14:textId="77777777" w:rsidR="00D24750" w:rsidRDefault="00D24750" w:rsidP="00D24750">
      <w:pPr>
        <w:rPr>
          <w:sz w:val="28"/>
        </w:rPr>
      </w:pPr>
      <w:r>
        <w:rPr>
          <w:sz w:val="28"/>
        </w:rPr>
        <w:lastRenderedPageBreak/>
        <w:t>S</w:t>
      </w:r>
      <w:r w:rsidRPr="003C6902">
        <w:rPr>
          <w:sz w:val="28"/>
        </w:rPr>
        <w:t>ocial distancing</w:t>
      </w:r>
      <w:r>
        <w:rPr>
          <w:sz w:val="28"/>
        </w:rPr>
        <w:t xml:space="preserve"> ideas:</w:t>
      </w:r>
    </w:p>
    <w:p w14:paraId="3A550B85" w14:textId="77777777" w:rsidR="00D24750" w:rsidRDefault="00D24750" w:rsidP="00D24750">
      <w:pPr>
        <w:pStyle w:val="ListParagraph"/>
        <w:numPr>
          <w:ilvl w:val="0"/>
          <w:numId w:val="26"/>
        </w:numPr>
        <w:rPr>
          <w:sz w:val="28"/>
        </w:rPr>
      </w:pPr>
      <w:r>
        <w:rPr>
          <w:sz w:val="28"/>
        </w:rPr>
        <w:t>Comedy Shows</w:t>
      </w:r>
    </w:p>
    <w:p w14:paraId="6BA7B3B6" w14:textId="65115792" w:rsidR="00D24750" w:rsidRDefault="00D24750" w:rsidP="00D24750">
      <w:pPr>
        <w:pStyle w:val="ListParagraph"/>
        <w:numPr>
          <w:ilvl w:val="0"/>
          <w:numId w:val="26"/>
        </w:numPr>
        <w:rPr>
          <w:sz w:val="28"/>
        </w:rPr>
      </w:pPr>
      <w:r>
        <w:rPr>
          <w:sz w:val="28"/>
        </w:rPr>
        <w:t>Lego Fair or Lego Pack challenge</w:t>
      </w:r>
    </w:p>
    <w:p w14:paraId="3145D322" w14:textId="77777777" w:rsidR="00657836" w:rsidRDefault="00657836" w:rsidP="00657836">
      <w:pPr>
        <w:pStyle w:val="ListParagraph"/>
        <w:numPr>
          <w:ilvl w:val="0"/>
          <w:numId w:val="26"/>
        </w:numPr>
        <w:rPr>
          <w:sz w:val="28"/>
        </w:rPr>
      </w:pPr>
      <w:r>
        <w:rPr>
          <w:sz w:val="28"/>
        </w:rPr>
        <w:t xml:space="preserve">Virtual Patrol Merit Badge Day </w:t>
      </w:r>
    </w:p>
    <w:p w14:paraId="7FE31970" w14:textId="1D4FDB20" w:rsidR="00657836" w:rsidRDefault="00657836" w:rsidP="00D24750">
      <w:pPr>
        <w:pStyle w:val="ListParagraph"/>
        <w:numPr>
          <w:ilvl w:val="0"/>
          <w:numId w:val="26"/>
        </w:numPr>
        <w:rPr>
          <w:sz w:val="28"/>
        </w:rPr>
      </w:pPr>
      <w:r>
        <w:rPr>
          <w:sz w:val="28"/>
        </w:rPr>
        <w:t>Wood building/craft Fair</w:t>
      </w:r>
    </w:p>
    <w:p w14:paraId="1BA62CBA" w14:textId="77777777" w:rsidR="00D24750" w:rsidRDefault="00D24750" w:rsidP="00D24750">
      <w:pPr>
        <w:pStyle w:val="ListParagraph"/>
        <w:numPr>
          <w:ilvl w:val="0"/>
          <w:numId w:val="26"/>
        </w:numPr>
        <w:rPr>
          <w:sz w:val="28"/>
        </w:rPr>
      </w:pPr>
      <w:r>
        <w:rPr>
          <w:sz w:val="28"/>
        </w:rPr>
        <w:t>STEM Fair</w:t>
      </w:r>
    </w:p>
    <w:p w14:paraId="510EACB8" w14:textId="77777777" w:rsidR="00D24750" w:rsidRDefault="00D24750" w:rsidP="00D24750">
      <w:pPr>
        <w:pStyle w:val="ListParagraph"/>
        <w:numPr>
          <w:ilvl w:val="0"/>
          <w:numId w:val="26"/>
        </w:numPr>
        <w:rPr>
          <w:sz w:val="28"/>
        </w:rPr>
      </w:pPr>
      <w:r>
        <w:rPr>
          <w:sz w:val="28"/>
        </w:rPr>
        <w:t>Building Challenge or Fair</w:t>
      </w:r>
    </w:p>
    <w:p w14:paraId="3B04DDD2" w14:textId="77777777" w:rsidR="00D24750" w:rsidRDefault="00D24750" w:rsidP="00D24750">
      <w:pPr>
        <w:pStyle w:val="ListParagraph"/>
        <w:numPr>
          <w:ilvl w:val="0"/>
          <w:numId w:val="26"/>
        </w:numPr>
        <w:rPr>
          <w:sz w:val="28"/>
        </w:rPr>
      </w:pPr>
      <w:r>
        <w:rPr>
          <w:sz w:val="28"/>
        </w:rPr>
        <w:t>Virtual Museum tours - Scavenger hunts</w:t>
      </w:r>
    </w:p>
    <w:p w14:paraId="44BE8600" w14:textId="77777777" w:rsidR="00D24750" w:rsidRDefault="00D24750" w:rsidP="00D24750">
      <w:pPr>
        <w:pStyle w:val="ListParagraph"/>
        <w:numPr>
          <w:ilvl w:val="0"/>
          <w:numId w:val="26"/>
        </w:numPr>
        <w:rPr>
          <w:sz w:val="28"/>
        </w:rPr>
      </w:pPr>
      <w:r>
        <w:rPr>
          <w:sz w:val="28"/>
        </w:rPr>
        <w:t>Virtual Public safety tours</w:t>
      </w:r>
    </w:p>
    <w:p w14:paraId="5C277721" w14:textId="77777777" w:rsidR="00D24750" w:rsidRDefault="00D24750" w:rsidP="00D24750">
      <w:pPr>
        <w:pStyle w:val="ListParagraph"/>
        <w:numPr>
          <w:ilvl w:val="0"/>
          <w:numId w:val="26"/>
        </w:numPr>
        <w:rPr>
          <w:sz w:val="28"/>
        </w:rPr>
      </w:pPr>
      <w:r>
        <w:rPr>
          <w:sz w:val="28"/>
        </w:rPr>
        <w:t>Virtual game nights</w:t>
      </w:r>
    </w:p>
    <w:p w14:paraId="7112119D" w14:textId="77777777" w:rsidR="00D24750" w:rsidRDefault="00D24750" w:rsidP="00D24750">
      <w:pPr>
        <w:pStyle w:val="ListParagraph"/>
        <w:numPr>
          <w:ilvl w:val="0"/>
          <w:numId w:val="26"/>
        </w:numPr>
        <w:rPr>
          <w:sz w:val="28"/>
        </w:rPr>
      </w:pPr>
      <w:r>
        <w:rPr>
          <w:sz w:val="28"/>
        </w:rPr>
        <w:t>Virtual trivia meetings</w:t>
      </w:r>
    </w:p>
    <w:p w14:paraId="5D3AB210" w14:textId="357B055B" w:rsidR="00D24750" w:rsidRDefault="00D24750" w:rsidP="00D24750">
      <w:pPr>
        <w:pStyle w:val="ListParagraph"/>
        <w:numPr>
          <w:ilvl w:val="0"/>
          <w:numId w:val="26"/>
        </w:numPr>
        <w:rPr>
          <w:sz w:val="28"/>
        </w:rPr>
      </w:pPr>
      <w:r>
        <w:rPr>
          <w:sz w:val="28"/>
        </w:rPr>
        <w:t xml:space="preserve">Fishing derby </w:t>
      </w:r>
    </w:p>
    <w:p w14:paraId="6E6A7CA8" w14:textId="77E3B03B" w:rsidR="00657836" w:rsidRPr="00657836" w:rsidRDefault="00657836" w:rsidP="00C71FD1">
      <w:pPr>
        <w:pStyle w:val="ListParagraph"/>
        <w:numPr>
          <w:ilvl w:val="0"/>
          <w:numId w:val="26"/>
        </w:numPr>
        <w:rPr>
          <w:sz w:val="28"/>
        </w:rPr>
      </w:pPr>
      <w:r w:rsidRPr="00657836">
        <w:rPr>
          <w:sz w:val="28"/>
        </w:rPr>
        <w:t>Hiking,</w:t>
      </w:r>
      <w:r>
        <w:rPr>
          <w:sz w:val="28"/>
        </w:rPr>
        <w:t xml:space="preserve"> </w:t>
      </w:r>
      <w:r w:rsidRPr="00657836">
        <w:rPr>
          <w:sz w:val="28"/>
        </w:rPr>
        <w:t>Biking</w:t>
      </w:r>
      <w:r>
        <w:rPr>
          <w:sz w:val="28"/>
        </w:rPr>
        <w:t xml:space="preserve">, </w:t>
      </w:r>
      <w:r w:rsidRPr="00657836">
        <w:rPr>
          <w:sz w:val="28"/>
        </w:rPr>
        <w:t xml:space="preserve">Navigation </w:t>
      </w:r>
    </w:p>
    <w:p w14:paraId="0E104C71" w14:textId="60AC8B9B" w:rsidR="00657836" w:rsidRDefault="00657836" w:rsidP="00D24750">
      <w:pPr>
        <w:pStyle w:val="ListParagraph"/>
        <w:numPr>
          <w:ilvl w:val="0"/>
          <w:numId w:val="26"/>
        </w:numPr>
        <w:rPr>
          <w:sz w:val="28"/>
        </w:rPr>
      </w:pPr>
      <w:r>
        <w:rPr>
          <w:sz w:val="28"/>
        </w:rPr>
        <w:t>G</w:t>
      </w:r>
      <w:r w:rsidRPr="00657836">
        <w:rPr>
          <w:sz w:val="28"/>
        </w:rPr>
        <w:t xml:space="preserve">eocaching </w:t>
      </w:r>
      <w:r>
        <w:rPr>
          <w:sz w:val="28"/>
        </w:rPr>
        <w:t>weekend</w:t>
      </w:r>
    </w:p>
    <w:p w14:paraId="2FCDFDBC" w14:textId="77777777" w:rsidR="00D24750" w:rsidRDefault="00D24750" w:rsidP="00D24750">
      <w:pPr>
        <w:pStyle w:val="ListParagraph"/>
        <w:numPr>
          <w:ilvl w:val="0"/>
          <w:numId w:val="26"/>
        </w:numPr>
        <w:rPr>
          <w:sz w:val="28"/>
        </w:rPr>
      </w:pPr>
      <w:r>
        <w:rPr>
          <w:sz w:val="28"/>
        </w:rPr>
        <w:t>Magic show</w:t>
      </w:r>
    </w:p>
    <w:p w14:paraId="0C8BDAAF" w14:textId="77777777" w:rsidR="00D24750" w:rsidRDefault="00D24750" w:rsidP="00D24750">
      <w:pPr>
        <w:pStyle w:val="ListParagraph"/>
        <w:numPr>
          <w:ilvl w:val="0"/>
          <w:numId w:val="26"/>
        </w:numPr>
        <w:rPr>
          <w:sz w:val="28"/>
        </w:rPr>
      </w:pPr>
      <w:r>
        <w:rPr>
          <w:sz w:val="28"/>
        </w:rPr>
        <w:t>Stargazing- astronomy</w:t>
      </w:r>
    </w:p>
    <w:p w14:paraId="6C5126B1" w14:textId="77777777" w:rsidR="00D24750" w:rsidRDefault="00D24750" w:rsidP="00D24750">
      <w:pPr>
        <w:pStyle w:val="ListParagraph"/>
        <w:numPr>
          <w:ilvl w:val="0"/>
          <w:numId w:val="26"/>
        </w:numPr>
        <w:rPr>
          <w:sz w:val="28"/>
        </w:rPr>
      </w:pPr>
      <w:r>
        <w:rPr>
          <w:sz w:val="28"/>
        </w:rPr>
        <w:t>Virtual Escape Rooms</w:t>
      </w:r>
    </w:p>
    <w:p w14:paraId="00463A35" w14:textId="77777777" w:rsidR="00D24750" w:rsidRDefault="00D24750" w:rsidP="00D24750">
      <w:pPr>
        <w:pStyle w:val="ListParagraph"/>
        <w:numPr>
          <w:ilvl w:val="0"/>
          <w:numId w:val="26"/>
        </w:numPr>
        <w:rPr>
          <w:sz w:val="28"/>
        </w:rPr>
      </w:pPr>
      <w:r>
        <w:rPr>
          <w:sz w:val="28"/>
        </w:rPr>
        <w:t>Cooking Challenge or Cook off</w:t>
      </w:r>
    </w:p>
    <w:p w14:paraId="2133B7EE" w14:textId="77777777" w:rsidR="00D24750" w:rsidRDefault="00D24750" w:rsidP="00D24750">
      <w:pPr>
        <w:pStyle w:val="ListParagraph"/>
        <w:numPr>
          <w:ilvl w:val="0"/>
          <w:numId w:val="26"/>
        </w:numPr>
        <w:rPr>
          <w:sz w:val="28"/>
        </w:rPr>
      </w:pPr>
      <w:r>
        <w:rPr>
          <w:sz w:val="28"/>
        </w:rPr>
        <w:t>Virtual NOVA program</w:t>
      </w:r>
    </w:p>
    <w:p w14:paraId="5823F389" w14:textId="77777777" w:rsidR="00D24750" w:rsidRDefault="00D24750" w:rsidP="00D24750">
      <w:pPr>
        <w:pStyle w:val="ListParagraph"/>
        <w:numPr>
          <w:ilvl w:val="0"/>
          <w:numId w:val="26"/>
        </w:numPr>
        <w:rPr>
          <w:sz w:val="28"/>
        </w:rPr>
      </w:pPr>
      <w:r>
        <w:rPr>
          <w:sz w:val="28"/>
        </w:rPr>
        <w:t>STEM Fair</w:t>
      </w:r>
    </w:p>
    <w:p w14:paraId="43CF0D87" w14:textId="71BBD27B" w:rsidR="003C6902" w:rsidRDefault="00D24750" w:rsidP="00657836">
      <w:pPr>
        <w:pStyle w:val="ListParagraph"/>
        <w:numPr>
          <w:ilvl w:val="0"/>
          <w:numId w:val="26"/>
        </w:numPr>
        <w:rPr>
          <w:sz w:val="28"/>
        </w:rPr>
      </w:pPr>
      <w:r w:rsidRPr="00657836">
        <w:rPr>
          <w:sz w:val="28"/>
        </w:rPr>
        <w:t>Cyber Chip by</w:t>
      </w:r>
      <w:r w:rsidR="003C6902" w:rsidRPr="00657836">
        <w:rPr>
          <w:sz w:val="28"/>
        </w:rPr>
        <w:t xml:space="preserve"> </w:t>
      </w:r>
    </w:p>
    <w:p w14:paraId="4D86BD88" w14:textId="296824F3" w:rsidR="00657836" w:rsidRPr="00657836" w:rsidRDefault="00C71FD1" w:rsidP="00657836">
      <w:pPr>
        <w:pStyle w:val="ListParagraph"/>
        <w:numPr>
          <w:ilvl w:val="0"/>
          <w:numId w:val="26"/>
        </w:numPr>
        <w:rPr>
          <w:sz w:val="28"/>
        </w:rPr>
      </w:pPr>
      <w:hyperlink r:id="rId7" w:history="1">
        <w:r w:rsidR="00657836">
          <w:rPr>
            <w:rStyle w:val="Hyperlink"/>
            <w:b/>
            <w:bCs/>
          </w:rPr>
          <w:t>Substance Abuse Awareness Training</w:t>
        </w:r>
      </w:hyperlink>
    </w:p>
    <w:p w14:paraId="79B3C2D9" w14:textId="77777777" w:rsidR="003C6902" w:rsidRDefault="003C6902" w:rsidP="003C6902">
      <w:pPr>
        <w:rPr>
          <w:sz w:val="28"/>
        </w:rPr>
      </w:pPr>
      <w:bookmarkStart w:id="1" w:name="_GoBack"/>
      <w:bookmarkEnd w:id="1"/>
    </w:p>
    <w:sectPr w:rsidR="003C690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6E87B2" w14:textId="77777777" w:rsidR="002E5CB6" w:rsidRDefault="002E5CB6" w:rsidP="0038352A">
      <w:r>
        <w:separator/>
      </w:r>
    </w:p>
  </w:endnote>
  <w:endnote w:type="continuationSeparator" w:id="0">
    <w:p w14:paraId="0CFB9442" w14:textId="77777777" w:rsidR="002E5CB6" w:rsidRDefault="002E5CB6" w:rsidP="00383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6CECF" w14:textId="77777777" w:rsidR="00C71FD1" w:rsidRDefault="00C71F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A22F46" w14:textId="77777777" w:rsidR="00C71FD1" w:rsidRDefault="00C71FD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8FCA0" w14:textId="77777777" w:rsidR="00C71FD1" w:rsidRDefault="00C71F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BE3617" w14:textId="77777777" w:rsidR="002E5CB6" w:rsidRDefault="002E5CB6" w:rsidP="0038352A">
      <w:r>
        <w:separator/>
      </w:r>
    </w:p>
  </w:footnote>
  <w:footnote w:type="continuationSeparator" w:id="0">
    <w:p w14:paraId="0738FE00" w14:textId="77777777" w:rsidR="002E5CB6" w:rsidRDefault="002E5CB6" w:rsidP="00383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13A0AE" w14:textId="77777777" w:rsidR="00C71FD1" w:rsidRDefault="00C71F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9A5D18" w14:textId="09768A61" w:rsidR="00C71FD1" w:rsidRDefault="00C71FD1" w:rsidP="00F8091B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1" locked="0" layoutInCell="1" allowOverlap="1" wp14:anchorId="5EEF7D4F" wp14:editId="24A719EA">
          <wp:simplePos x="0" y="0"/>
          <wp:positionH relativeFrom="page">
            <wp:align>left</wp:align>
          </wp:positionH>
          <wp:positionV relativeFrom="paragraph">
            <wp:posOffset>-333375</wp:posOffset>
          </wp:positionV>
          <wp:extent cx="7781925" cy="10066655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 2012 MS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1925" cy="10066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</w:rPr>
      <w:drawing>
        <wp:inline distT="0" distB="0" distL="0" distR="0" wp14:anchorId="3999F429" wp14:editId="62388DAD">
          <wp:extent cx="1368017" cy="945481"/>
          <wp:effectExtent l="0" t="0" r="3810" b="7620"/>
          <wp:docPr id="2" name="Picture 2" descr="A close up of text on a white background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M 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990" cy="9627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D6271E" w14:textId="77777777" w:rsidR="00C71FD1" w:rsidRDefault="00C71F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017CA"/>
    <w:multiLevelType w:val="hybridMultilevel"/>
    <w:tmpl w:val="BB100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B43AE"/>
    <w:multiLevelType w:val="hybridMultilevel"/>
    <w:tmpl w:val="2DBE2B30"/>
    <w:lvl w:ilvl="0" w:tplc="EEFAB56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B75A8C"/>
    <w:multiLevelType w:val="hybridMultilevel"/>
    <w:tmpl w:val="C6CC2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1C7F4A"/>
    <w:multiLevelType w:val="hybridMultilevel"/>
    <w:tmpl w:val="622A67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6B4B32"/>
    <w:multiLevelType w:val="hybridMultilevel"/>
    <w:tmpl w:val="0AC4836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66C284D"/>
    <w:multiLevelType w:val="hybridMultilevel"/>
    <w:tmpl w:val="B60C9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214FF7"/>
    <w:multiLevelType w:val="hybridMultilevel"/>
    <w:tmpl w:val="168699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142507"/>
    <w:multiLevelType w:val="hybridMultilevel"/>
    <w:tmpl w:val="59FC8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203CC7"/>
    <w:multiLevelType w:val="hybridMultilevel"/>
    <w:tmpl w:val="CDCA6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3A5241"/>
    <w:multiLevelType w:val="hybridMultilevel"/>
    <w:tmpl w:val="782E10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6E2429D"/>
    <w:multiLevelType w:val="hybridMultilevel"/>
    <w:tmpl w:val="77F20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48567B"/>
    <w:multiLevelType w:val="hybridMultilevel"/>
    <w:tmpl w:val="05F4E5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F1536E"/>
    <w:multiLevelType w:val="hybridMultilevel"/>
    <w:tmpl w:val="890C2B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463A79"/>
    <w:multiLevelType w:val="hybridMultilevel"/>
    <w:tmpl w:val="934A0B0C"/>
    <w:lvl w:ilvl="0" w:tplc="4854343A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48A2C340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  <w:sz w:val="2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657A29"/>
    <w:multiLevelType w:val="hybridMultilevel"/>
    <w:tmpl w:val="B75CD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FF17CD"/>
    <w:multiLevelType w:val="hybridMultilevel"/>
    <w:tmpl w:val="7F323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3E4955"/>
    <w:multiLevelType w:val="hybridMultilevel"/>
    <w:tmpl w:val="ED86F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4E7F76"/>
    <w:multiLevelType w:val="hybridMultilevel"/>
    <w:tmpl w:val="8AF669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C556B4"/>
    <w:multiLevelType w:val="hybridMultilevel"/>
    <w:tmpl w:val="1708E3C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CA07461"/>
    <w:multiLevelType w:val="hybridMultilevel"/>
    <w:tmpl w:val="372AD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121E5B"/>
    <w:multiLevelType w:val="hybridMultilevel"/>
    <w:tmpl w:val="C5446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F779F3"/>
    <w:multiLevelType w:val="hybridMultilevel"/>
    <w:tmpl w:val="4F525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D64B31"/>
    <w:multiLevelType w:val="hybridMultilevel"/>
    <w:tmpl w:val="CE284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F40437"/>
    <w:multiLevelType w:val="hybridMultilevel"/>
    <w:tmpl w:val="A38E17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262C4D"/>
    <w:multiLevelType w:val="hybridMultilevel"/>
    <w:tmpl w:val="11A2F7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F80F79"/>
    <w:multiLevelType w:val="hybridMultilevel"/>
    <w:tmpl w:val="DC86C3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A77EB6"/>
    <w:multiLevelType w:val="hybridMultilevel"/>
    <w:tmpl w:val="BD4E0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2"/>
  </w:num>
  <w:num w:numId="3">
    <w:abstractNumId w:val="11"/>
  </w:num>
  <w:num w:numId="4">
    <w:abstractNumId w:val="7"/>
  </w:num>
  <w:num w:numId="5">
    <w:abstractNumId w:val="5"/>
  </w:num>
  <w:num w:numId="6">
    <w:abstractNumId w:val="20"/>
  </w:num>
  <w:num w:numId="7">
    <w:abstractNumId w:val="16"/>
  </w:num>
  <w:num w:numId="8">
    <w:abstractNumId w:val="3"/>
  </w:num>
  <w:num w:numId="9">
    <w:abstractNumId w:val="24"/>
  </w:num>
  <w:num w:numId="10">
    <w:abstractNumId w:val="6"/>
  </w:num>
  <w:num w:numId="11">
    <w:abstractNumId w:val="13"/>
  </w:num>
  <w:num w:numId="12">
    <w:abstractNumId w:val="23"/>
  </w:num>
  <w:num w:numId="13">
    <w:abstractNumId w:val="4"/>
  </w:num>
  <w:num w:numId="14">
    <w:abstractNumId w:val="10"/>
  </w:num>
  <w:num w:numId="15">
    <w:abstractNumId w:val="9"/>
  </w:num>
  <w:num w:numId="16">
    <w:abstractNumId w:val="8"/>
  </w:num>
  <w:num w:numId="17">
    <w:abstractNumId w:val="1"/>
  </w:num>
  <w:num w:numId="18">
    <w:abstractNumId w:val="18"/>
  </w:num>
  <w:num w:numId="19">
    <w:abstractNumId w:val="22"/>
  </w:num>
  <w:num w:numId="20">
    <w:abstractNumId w:val="25"/>
  </w:num>
  <w:num w:numId="21">
    <w:abstractNumId w:val="17"/>
  </w:num>
  <w:num w:numId="22">
    <w:abstractNumId w:val="26"/>
  </w:num>
  <w:num w:numId="23">
    <w:abstractNumId w:val="15"/>
  </w:num>
  <w:num w:numId="24">
    <w:abstractNumId w:val="14"/>
  </w:num>
  <w:num w:numId="25">
    <w:abstractNumId w:val="0"/>
  </w:num>
  <w:num w:numId="26">
    <w:abstractNumId w:val="19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0NDQxsDAytTQzsjBT0lEKTi0uzszPAykwqgUAXUvUCSwAAAA="/>
  </w:docVars>
  <w:rsids>
    <w:rsidRoot w:val="0038352A"/>
    <w:rsid w:val="00020363"/>
    <w:rsid w:val="0002096E"/>
    <w:rsid w:val="000C6683"/>
    <w:rsid w:val="000E3179"/>
    <w:rsid w:val="000E799B"/>
    <w:rsid w:val="001158DA"/>
    <w:rsid w:val="001B5F13"/>
    <w:rsid w:val="001D247A"/>
    <w:rsid w:val="001F2CF6"/>
    <w:rsid w:val="002165F0"/>
    <w:rsid w:val="00253FE2"/>
    <w:rsid w:val="00284DBA"/>
    <w:rsid w:val="00293A6B"/>
    <w:rsid w:val="002A3734"/>
    <w:rsid w:val="002E5CB6"/>
    <w:rsid w:val="00322CB3"/>
    <w:rsid w:val="003275A3"/>
    <w:rsid w:val="00347549"/>
    <w:rsid w:val="00366B9A"/>
    <w:rsid w:val="0038352A"/>
    <w:rsid w:val="00393B9D"/>
    <w:rsid w:val="003B6624"/>
    <w:rsid w:val="003C6902"/>
    <w:rsid w:val="003E57B0"/>
    <w:rsid w:val="003F1969"/>
    <w:rsid w:val="00410B98"/>
    <w:rsid w:val="00431FDA"/>
    <w:rsid w:val="004372A8"/>
    <w:rsid w:val="004534DB"/>
    <w:rsid w:val="00491B35"/>
    <w:rsid w:val="004B30D0"/>
    <w:rsid w:val="004C721D"/>
    <w:rsid w:val="004D4FCC"/>
    <w:rsid w:val="00513917"/>
    <w:rsid w:val="00514690"/>
    <w:rsid w:val="00522EAD"/>
    <w:rsid w:val="005273AA"/>
    <w:rsid w:val="00540ACC"/>
    <w:rsid w:val="00562BF9"/>
    <w:rsid w:val="00593996"/>
    <w:rsid w:val="00597C08"/>
    <w:rsid w:val="005F129F"/>
    <w:rsid w:val="00610E98"/>
    <w:rsid w:val="00657836"/>
    <w:rsid w:val="0066651C"/>
    <w:rsid w:val="006B061C"/>
    <w:rsid w:val="006B26A4"/>
    <w:rsid w:val="006C4954"/>
    <w:rsid w:val="006D0038"/>
    <w:rsid w:val="006D2691"/>
    <w:rsid w:val="006D32B8"/>
    <w:rsid w:val="006F5085"/>
    <w:rsid w:val="007178B1"/>
    <w:rsid w:val="007342B0"/>
    <w:rsid w:val="007342E0"/>
    <w:rsid w:val="00736AAD"/>
    <w:rsid w:val="007727D7"/>
    <w:rsid w:val="00781B69"/>
    <w:rsid w:val="007877F7"/>
    <w:rsid w:val="008126EF"/>
    <w:rsid w:val="00833AF6"/>
    <w:rsid w:val="008655C8"/>
    <w:rsid w:val="008A2E5E"/>
    <w:rsid w:val="008D4283"/>
    <w:rsid w:val="008D4C89"/>
    <w:rsid w:val="00947A88"/>
    <w:rsid w:val="00964AF5"/>
    <w:rsid w:val="00972813"/>
    <w:rsid w:val="00993940"/>
    <w:rsid w:val="009C286F"/>
    <w:rsid w:val="009C7DC8"/>
    <w:rsid w:val="009E2527"/>
    <w:rsid w:val="00A23143"/>
    <w:rsid w:val="00A37267"/>
    <w:rsid w:val="00A532AF"/>
    <w:rsid w:val="00A715C3"/>
    <w:rsid w:val="00A7173D"/>
    <w:rsid w:val="00A96A1C"/>
    <w:rsid w:val="00AC3797"/>
    <w:rsid w:val="00AE0EE1"/>
    <w:rsid w:val="00B348E5"/>
    <w:rsid w:val="00C6151F"/>
    <w:rsid w:val="00C6558A"/>
    <w:rsid w:val="00C71FD1"/>
    <w:rsid w:val="00C7652C"/>
    <w:rsid w:val="00C96B57"/>
    <w:rsid w:val="00CC43B3"/>
    <w:rsid w:val="00CD5B3E"/>
    <w:rsid w:val="00CD7C3F"/>
    <w:rsid w:val="00D24750"/>
    <w:rsid w:val="00DC7F07"/>
    <w:rsid w:val="00E01432"/>
    <w:rsid w:val="00E15680"/>
    <w:rsid w:val="00E35FC3"/>
    <w:rsid w:val="00E37333"/>
    <w:rsid w:val="00E54506"/>
    <w:rsid w:val="00E80319"/>
    <w:rsid w:val="00EC3819"/>
    <w:rsid w:val="00EC4070"/>
    <w:rsid w:val="00EC7D68"/>
    <w:rsid w:val="00EE0A81"/>
    <w:rsid w:val="00F00AA2"/>
    <w:rsid w:val="00F041ED"/>
    <w:rsid w:val="00F51CE3"/>
    <w:rsid w:val="00F5695A"/>
    <w:rsid w:val="00F5764D"/>
    <w:rsid w:val="00F8091B"/>
    <w:rsid w:val="00FA4309"/>
    <w:rsid w:val="00FD7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6AE335"/>
  <w15:docId w15:val="{B4EDE344-5C39-4BC9-9A12-19259160F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F508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35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352A"/>
  </w:style>
  <w:style w:type="paragraph" w:styleId="Footer">
    <w:name w:val="footer"/>
    <w:basedOn w:val="Normal"/>
    <w:link w:val="FooterChar"/>
    <w:uiPriority w:val="99"/>
    <w:unhideWhenUsed/>
    <w:rsid w:val="003835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352A"/>
  </w:style>
  <w:style w:type="paragraph" w:styleId="ListParagraph">
    <w:name w:val="List Paragraph"/>
    <w:basedOn w:val="Normal"/>
    <w:uiPriority w:val="34"/>
    <w:qFormat/>
    <w:rsid w:val="005F129F"/>
    <w:pPr>
      <w:ind w:left="720"/>
    </w:pPr>
    <w:rPr>
      <w:rFonts w:ascii="Calibri" w:hAnsi="Calibri"/>
    </w:rPr>
  </w:style>
  <w:style w:type="paragraph" w:styleId="NoSpacing">
    <w:name w:val="No Spacing"/>
    <w:uiPriority w:val="1"/>
    <w:qFormat/>
    <w:rsid w:val="005F129F"/>
    <w:pPr>
      <w:spacing w:after="0" w:line="240" w:lineRule="auto"/>
    </w:pPr>
  </w:style>
  <w:style w:type="character" w:customStyle="1" w:styleId="body-0020text-0020indent--char">
    <w:name w:val="body-0020text-0020indent--char"/>
    <w:rsid w:val="00F8091B"/>
  </w:style>
  <w:style w:type="character" w:customStyle="1" w:styleId="normal--char">
    <w:name w:val="normal--char"/>
    <w:basedOn w:val="DefaultParagraphFont"/>
    <w:rsid w:val="008126EF"/>
  </w:style>
  <w:style w:type="paragraph" w:styleId="BalloonText">
    <w:name w:val="Balloon Text"/>
    <w:basedOn w:val="Normal"/>
    <w:link w:val="BalloonTextChar"/>
    <w:uiPriority w:val="99"/>
    <w:semiHidden/>
    <w:unhideWhenUsed/>
    <w:rsid w:val="00947A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7A88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947A88"/>
    <w:rPr>
      <w:color w:val="0000FF"/>
      <w:u w:val="single"/>
    </w:rPr>
  </w:style>
  <w:style w:type="paragraph" w:customStyle="1" w:styleId="Default">
    <w:name w:val="Default"/>
    <w:rsid w:val="00EC407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235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siuecoepe.org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nco</Company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Dieckmann</dc:creator>
  <cp:lastModifiedBy>Cheyenne Vandegrift</cp:lastModifiedBy>
  <cp:revision>2</cp:revision>
  <cp:lastPrinted>2018-10-16T18:48:00Z</cp:lastPrinted>
  <dcterms:created xsi:type="dcterms:W3CDTF">2020-05-28T21:04:00Z</dcterms:created>
  <dcterms:modified xsi:type="dcterms:W3CDTF">2020-05-28T21:04:00Z</dcterms:modified>
</cp:coreProperties>
</file>